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3201af1e66ed6f9770f061713e0b8695cab5d08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22. Договор купли-продажи объекта незавершённого строительств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родавец - Петрова Марина Викторовна; покупатель - Иванов Алексей Сергеевич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 незавершенного строительства, степень готовности 62 процентов, кадастровый номер 50:20:0040701:1120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2" w:name="X930db6c8b5e3db6974678624a6578e8f9b392a9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ГОВОР КУПЛИ-ПРОДАЖИ ОБЪЕКТА НЕЗАВЕРШЁННОГО СТРОИТЕЛЬСТВА</w:t>
      </w:r>
    </w:p>
    <w:bookmarkStart w:id="23" w:name="предме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Предме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Стороны согласовали права и обязанности в отношении объекта: объект незавершенного строительства, степень готовности 62 процентов, кадастровый номер 50:20:0040701:1120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Характеристики объекта должны дословно соответствовать сведениям ЕГРН и технической документации. При расхождении подписание и регистрация откладываются до устранения противоречия.</w:t>
      </w:r>
    </w:p>
    <w:bookmarkEnd w:id="23"/>
    <w:bookmarkStart w:id="24" w:name="правовой-статус-и-завер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Правовой статус и завер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Продавец подтверждает право, отсутствие незаявленных арестов, залогов, аренды, споров, прав пользования и задолженно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Раскрываются семейное положение, несовершеннолетние, зарегистрированные лица и обстоятельства приобретения. Недостоверность заверений влечет конкретные последствия.</w:t>
      </w:r>
    </w:p>
    <w:bookmarkEnd w:id="24"/>
    <w:bookmarkStart w:id="25" w:name="цена-и-расче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Цена и расче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Цена - [сумма] руб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Расчет производится через [аккредитив / депозит нотариуса]. Условие раскрытия - регистрация права покупателя и отсутствие незаявленных обременений.</w:t>
      </w:r>
    </w:p>
    <w:bookmarkEnd w:id="25"/>
    <w:bookmarkStart w:id="26" w:name="передач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ередач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Передача осуществляется по акту в срок [срок]. До передачи продавец сохраняет объект, оплачивает начисления и не допускает ухудшения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4.2. В акте отражаются ключи, счетчики, документы, имущество и недостатки.</w:t>
      </w:r>
    </w:p>
    <w:bookmarkEnd w:id="26"/>
    <w:bookmarkStart w:id="27" w:name="регистр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Регистрац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5.1. Стороны совместно подают документы. При приостановлении они без промедления устраняют законные причины, не меняя экономический смысл сделки.</w:t>
      </w:r>
    </w:p>
    <w:bookmarkEnd w:id="27"/>
    <w:bookmarkStart w:id="28" w:name="ответственность-и-прекраще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Ответственность и прекращение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6.1. Уклонение от регистрации, передачи или оплаты дает право требовать исполнения, расторжения, убытков и согласованной неустойк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6.2. Для рассрочки отдельно определяется залог продавца в силу закона или отказ от него, если это допустимо.</w:t>
      </w:r>
    </w:p>
    <w:bookmarkEnd w:id="28"/>
    <w:bookmarkStart w:id="29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9"/>
    <w:bookmarkStart w:id="30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30"/>
    <w:bookmarkStart w:id="31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31"/>
    <w:bookmarkEnd w:id="32"/>
    <w:bookmarkStart w:id="33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3"/>
    <w:bookmarkStart w:id="34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34"/>
    <w:bookmarkStart w:id="35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5"/>
    <w:bookmarkStart w:id="36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6"/>
    <w:bookmarkStart w:id="37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7"/>
    <w:bookmarkEnd w:id="38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5Z</dcterms:created>
  <dcterms:modified xsi:type="dcterms:W3CDTF">2026-07-18T09:18:35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